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E817F" w14:textId="5E1C51FF" w:rsidR="00834815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b 12 Tasks</w:t>
      </w:r>
    </w:p>
    <w:p w14:paraId="7F828A5C" w14:textId="28D638AF" w:rsidR="00E64972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K20-1052 (S.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M.HASSAN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ALI)</w:t>
      </w:r>
    </w:p>
    <w:p w14:paraId="3D495BC1" w14:textId="5C6CD21E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1.</w:t>
      </w:r>
    </w:p>
    <w:p w14:paraId="69CB41A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&lt;iostream&gt;</w:t>
      </w:r>
    </w:p>
    <w:p w14:paraId="35A3BD8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&lt;string&gt;</w:t>
      </w:r>
    </w:p>
    <w:p w14:paraId="65AAAD8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&lt;string.h&gt;</w:t>
      </w:r>
    </w:p>
    <w:p w14:paraId="5FD0B4F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&lt;fstream&gt;</w:t>
      </w:r>
    </w:p>
    <w:p w14:paraId="64BB512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using namespace std;</w:t>
      </w:r>
    </w:p>
    <w:p w14:paraId="012534D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0B67DBC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{</w:t>
      </w:r>
    </w:p>
    <w:p w14:paraId="2A66BDA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42859D2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string a;</w:t>
      </w:r>
    </w:p>
    <w:p w14:paraId="1AEA79D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3051ADD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Enter the string: ";</w:t>
      </w:r>
    </w:p>
    <w:p w14:paraId="4885C39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getline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cin,a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);</w:t>
      </w:r>
    </w:p>
    <w:p w14:paraId="4EACD56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578321E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 xml:space="preserve">int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a.length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5CB7E30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158D23B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The length of string is: "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;</w:t>
      </w:r>
    </w:p>
    <w:p w14:paraId="629EEDD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0617B90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 file;</w:t>
      </w:r>
    </w:p>
    <w:p w14:paraId="5721626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36C82F9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open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"q1.txt",ios::out);</w:t>
      </w:r>
    </w:p>
    <w:p w14:paraId="38D622C6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0A00CFE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if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(!file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{</w:t>
      </w:r>
    </w:p>
    <w:p w14:paraId="5C33F5A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File not created\n\n "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;</w:t>
      </w:r>
    </w:p>
    <w:p w14:paraId="5063FEB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</w:p>
    <w:p w14:paraId="2730177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else{</w:t>
      </w:r>
      <w:proofErr w:type="gramEnd"/>
    </w:p>
    <w:p w14:paraId="7B00E74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file has been created\n\n";</w:t>
      </w:r>
    </w:p>
    <w:p w14:paraId="6CB6623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</w:p>
    <w:p w14:paraId="2BE2D1E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379ADFA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file&lt;&lt;a;</w:t>
      </w:r>
    </w:p>
    <w:p w14:paraId="4B841DD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2679456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15675B4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39257FB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open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"q1.txt",ios::in);</w:t>
      </w:r>
    </w:p>
    <w:p w14:paraId="6EA28AC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6CB26CD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string aa;</w:t>
      </w:r>
    </w:p>
    <w:p w14:paraId="1407A7F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04C3797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while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1){</w:t>
      </w:r>
    </w:p>
    <w:p w14:paraId="5A1674D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2A8D0398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getline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,aa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);</w:t>
      </w:r>
    </w:p>
    <w:p w14:paraId="7ECFAD7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if(</w:t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eof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){</w:t>
      </w:r>
    </w:p>
    <w:p w14:paraId="003F9B5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break;</w:t>
      </w:r>
    </w:p>
    <w:p w14:paraId="2337D12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</w:p>
    <w:p w14:paraId="2F5F3F2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</w:p>
    <w:p w14:paraId="74077531" w14:textId="11779450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&lt;&lt;"The </w:t>
      </w:r>
      <w:r w:rsidRPr="00E64972">
        <w:rPr>
          <w:rFonts w:ascii="Times New Roman" w:hAnsi="Times New Roman" w:cs="Times New Roman"/>
          <w:sz w:val="24"/>
          <w:szCs w:val="24"/>
        </w:rPr>
        <w:t>retrieved</w:t>
      </w:r>
      <w:r w:rsidRPr="00E64972">
        <w:rPr>
          <w:rFonts w:ascii="Times New Roman" w:hAnsi="Times New Roman" w:cs="Times New Roman"/>
          <w:sz w:val="24"/>
          <w:szCs w:val="24"/>
        </w:rPr>
        <w:t xml:space="preserve"> data from file is: ";</w:t>
      </w:r>
    </w:p>
    <w:p w14:paraId="5D27BC7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aa;</w:t>
      </w:r>
    </w:p>
    <w:p w14:paraId="58759E7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334CD30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2549B726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55C59EB1" w14:textId="33816E3F" w:rsid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}</w:t>
      </w:r>
    </w:p>
    <w:p w14:paraId="076F2EAC" w14:textId="4F5E3069" w:rsid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6B740143" w14:textId="5C614E5D" w:rsid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1C083CB3" w14:textId="030D5C9F" w:rsid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32A6FF14" w14:textId="54A43E00" w:rsid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3BEB7711" w14:textId="41CF68AF" w:rsid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06359840" wp14:editId="32FEE5E7">
            <wp:simplePos x="0" y="0"/>
            <wp:positionH relativeFrom="column">
              <wp:posOffset>-55303</wp:posOffset>
            </wp:positionH>
            <wp:positionV relativeFrom="paragraph">
              <wp:posOffset>-734810</wp:posOffset>
            </wp:positionV>
            <wp:extent cx="5943600" cy="26377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7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11C1C9" w14:textId="77777777" w:rsid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30089761" w14:textId="77777777" w:rsid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17760280" w14:textId="1312583A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7D3331E5" w14:textId="754431A7" w:rsidR="00E64972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431DA9D" w14:textId="179C981F" w:rsidR="00E64972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D84A3FE" w14:textId="14943319" w:rsidR="00E64972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479083F" w14:textId="72237AC5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2.</w:t>
      </w:r>
    </w:p>
    <w:p w14:paraId="4FC7B948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3C1BEF4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gt;</w:t>
      </w:r>
    </w:p>
    <w:p w14:paraId="16B639E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&lt;string&gt;</w:t>
      </w:r>
    </w:p>
    <w:p w14:paraId="67D8099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using namespace std;</w:t>
      </w:r>
    </w:p>
    <w:p w14:paraId="65F5BCC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58EC7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</w:t>
      </w:r>
    </w:p>
    <w:p w14:paraId="3174BC4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{</w:t>
      </w:r>
    </w:p>
    <w:p w14:paraId="6668570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string line;</w:t>
      </w:r>
    </w:p>
    <w:p w14:paraId="4BDF497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5012FEC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 xml:space="preserve">"original.txt",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os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::in);</w:t>
      </w:r>
    </w:p>
    <w:p w14:paraId="03C3EA6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temp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 xml:space="preserve">"copy.txt",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os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::out);</w:t>
      </w:r>
    </w:p>
    <w:p w14:paraId="0E039B4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67C46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file &amp;&amp; temp){</w:t>
      </w:r>
    </w:p>
    <w:p w14:paraId="16E7BC8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38579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E64972">
        <w:rPr>
          <w:rFonts w:ascii="Times New Roman" w:hAnsi="Times New Roman" w:cs="Times New Roman"/>
          <w:sz w:val="24"/>
          <w:szCs w:val="24"/>
        </w:rPr>
        <w:t>getline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file, line)){</w:t>
      </w:r>
    </w:p>
    <w:p w14:paraId="33851FD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15222DE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temp &lt;&lt; line &lt;&lt; "\n";</w:t>
      </w:r>
    </w:p>
    <w:p w14:paraId="5B46D6D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7AE037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C735D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 &lt;&lt; "String copied!! \n\n";</w:t>
      </w:r>
    </w:p>
    <w:p w14:paraId="6A690B2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lastRenderedPageBreak/>
        <w:t xml:space="preserve">        }</w:t>
      </w:r>
    </w:p>
    <w:p w14:paraId="5ADE1B8E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15D3F38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 xml:space="preserve"> else </w:t>
      </w:r>
    </w:p>
    <w:p w14:paraId="7F3131F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 xml:space="preserve"> {</w:t>
      </w:r>
    </w:p>
    <w:p w14:paraId="1D56C0F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String not copied!! \n\n";</w:t>
      </w:r>
    </w:p>
    <w:p w14:paraId="2435EE3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 }</w:t>
      </w:r>
    </w:p>
    <w:p w14:paraId="43FFB08E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2520D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026A79A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temp.clos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49C8E9E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C3448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14:paraId="5629C975" w14:textId="0A4B71F1" w:rsid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}</w:t>
      </w:r>
    </w:p>
    <w:p w14:paraId="0B5EE825" w14:textId="1E05540B" w:rsid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3E96E29C" w14:textId="4D75DAEC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E761830" wp14:editId="5FF819A4">
            <wp:simplePos x="0" y="0"/>
            <wp:positionH relativeFrom="margin">
              <wp:align>left</wp:align>
            </wp:positionH>
            <wp:positionV relativeFrom="paragraph">
              <wp:posOffset>9467</wp:posOffset>
            </wp:positionV>
            <wp:extent cx="4914900" cy="22860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A923B9" w14:textId="2ACC3B24" w:rsidR="00E64972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80590C4" w14:textId="088FB45B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C06B1FF" w14:textId="77E73A2E" w:rsidR="00E64972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CAFFFE7" w14:textId="4BFC8EB4" w:rsidR="00E64972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2FB7F56" w14:textId="572422B8" w:rsidR="00E64972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054CE07" w14:textId="7070AC92" w:rsidR="00E64972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D994890" w14:textId="6C8188F6" w:rsidR="00E64972" w:rsidRDefault="00E64972" w:rsidP="00E64972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703E9A" w14:textId="066D2AF5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3.</w:t>
      </w:r>
    </w:p>
    <w:p w14:paraId="1607A5C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3E70193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gt;</w:t>
      </w:r>
    </w:p>
    <w:p w14:paraId="6D841CD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 &lt;string&gt;</w:t>
      </w:r>
    </w:p>
    <w:p w14:paraId="0054018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using namespace std;</w:t>
      </w:r>
    </w:p>
    <w:p w14:paraId="31CAAD1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4760506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lastRenderedPageBreak/>
        <w:t>class person {</w:t>
      </w:r>
    </w:p>
    <w:p w14:paraId="54F8AAD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private:</w:t>
      </w:r>
    </w:p>
    <w:p w14:paraId="62BE37B8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string name;</w:t>
      </w:r>
    </w:p>
    <w:p w14:paraId="366C6A3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int age;</w:t>
      </w:r>
    </w:p>
    <w:p w14:paraId="783431D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0569389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30ABA0F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setdata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string n, int a){</w:t>
      </w:r>
    </w:p>
    <w:p w14:paraId="434BD7F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name=n;</w:t>
      </w:r>
    </w:p>
    <w:p w14:paraId="4FA9C2B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age=a;</w:t>
      </w:r>
    </w:p>
    <w:p w14:paraId="3EA02DC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</w:p>
    <w:p w14:paraId="22097E8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6147698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{</w:t>
      </w:r>
    </w:p>
    <w:p w14:paraId="0BA7C57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3E4E6DB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 "\n Name = " &lt;&lt; name;</w:t>
      </w:r>
    </w:p>
    <w:p w14:paraId="61D50F3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45B611E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 "\n Age = " &lt;&lt; age;</w:t>
      </w:r>
    </w:p>
    <w:p w14:paraId="74DA22C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</w:p>
    <w:p w14:paraId="6F755E9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04BBDF4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};</w:t>
      </w:r>
    </w:p>
    <w:p w14:paraId="3671F88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4D57C99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 {</w:t>
      </w:r>
    </w:p>
    <w:p w14:paraId="3BDDF72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4D5E933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person person1;</w:t>
      </w:r>
    </w:p>
    <w:p w14:paraId="40418F5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 file;</w:t>
      </w:r>
    </w:p>
    <w:p w14:paraId="2E252D4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open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person.bin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os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::out);</w:t>
      </w:r>
    </w:p>
    <w:p w14:paraId="63472F32" w14:textId="24CD457A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person1.setdata("</w:t>
      </w:r>
      <w:r>
        <w:rPr>
          <w:rFonts w:ascii="Times New Roman" w:hAnsi="Times New Roman" w:cs="Times New Roman"/>
          <w:sz w:val="24"/>
          <w:szCs w:val="24"/>
        </w:rPr>
        <w:t>SYED HASSAN</w:t>
      </w:r>
      <w:r w:rsidRPr="00E64972">
        <w:rPr>
          <w:rFonts w:ascii="Times New Roman" w:hAnsi="Times New Roman" w:cs="Times New Roman"/>
          <w:sz w:val="24"/>
          <w:szCs w:val="24"/>
        </w:rPr>
        <w:t>",20);</w:t>
      </w:r>
    </w:p>
    <w:p w14:paraId="3CEA7DA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writ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 xml:space="preserve">( ( char*) &amp;person1,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sizeof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person1));</w:t>
      </w:r>
    </w:p>
    <w:p w14:paraId="0AE396D6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581E4C6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 "\n Data Saved";</w:t>
      </w:r>
    </w:p>
    <w:p w14:paraId="1D671D1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17D48C66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 "\n\n Reading data from file: ";</w:t>
      </w:r>
    </w:p>
    <w:p w14:paraId="501AD4A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open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person.bin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os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::in);</w:t>
      </w:r>
    </w:p>
    <w:p w14:paraId="305C31CE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read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 xml:space="preserve">((char*) &amp;person1,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sizeof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person1));</w:t>
      </w:r>
    </w:p>
    <w:p w14:paraId="5BEF755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person1.getdata();</w:t>
      </w:r>
    </w:p>
    <w:p w14:paraId="0C756BB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\n\n";</w:t>
      </w:r>
    </w:p>
    <w:p w14:paraId="0FB20E8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3CE4B3C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2CD1A57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return 0;</w:t>
      </w:r>
    </w:p>
    <w:p w14:paraId="25159ED8" w14:textId="31119465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}</w:t>
      </w:r>
    </w:p>
    <w:p w14:paraId="03B73E6C" w14:textId="452D4C73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1403215" wp14:editId="04164903">
            <wp:simplePos x="0" y="0"/>
            <wp:positionH relativeFrom="margin">
              <wp:align>left</wp:align>
            </wp:positionH>
            <wp:positionV relativeFrom="paragraph">
              <wp:posOffset>327602</wp:posOffset>
            </wp:positionV>
            <wp:extent cx="5295900" cy="309562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DAAB9F" w14:textId="514FE3E9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0E736FE" w14:textId="41355D7B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74FFBCC" w14:textId="127B8453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901502" w14:textId="5D82B1AF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9E77D1C" w14:textId="40B782A6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B1BEE4C" w14:textId="5991CB33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92D4B74" w14:textId="69B47881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B7FE51F" w14:textId="0485C48F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AD263D0" w14:textId="144BEF71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02D8377" w14:textId="2D1935A9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B2C6E89" w14:textId="17EA5557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Q4.</w:t>
      </w:r>
    </w:p>
    <w:p w14:paraId="1EF076C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0A09EE9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gt;</w:t>
      </w:r>
    </w:p>
    <w:p w14:paraId="3A13BE9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&lt;string&gt;</w:t>
      </w:r>
    </w:p>
    <w:p w14:paraId="2283CAF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using namespace std;</w:t>
      </w:r>
    </w:p>
    <w:p w14:paraId="350D9E2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6679EC4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6A480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class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Participants{</w:t>
      </w:r>
      <w:proofErr w:type="gramEnd"/>
    </w:p>
    <w:p w14:paraId="7E59B4B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5275D23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0D0ED28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 xml:space="preserve">int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id[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2],j;</w:t>
      </w:r>
    </w:p>
    <w:p w14:paraId="0CAEC47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 xml:space="preserve">string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name[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2];</w:t>
      </w:r>
    </w:p>
    <w:p w14:paraId="27B3805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 xml:space="preserve">int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score[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2];</w:t>
      </w:r>
    </w:p>
    <w:p w14:paraId="2C4E65A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 xml:space="preserve">int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;</w:t>
      </w:r>
    </w:p>
    <w:p w14:paraId="569EF41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2B07CFB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{</w:t>
      </w:r>
    </w:p>
    <w:p w14:paraId="65B81E0E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=0;i&lt;2;i++){</w:t>
      </w:r>
    </w:p>
    <w:p w14:paraId="6365EDF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5867896E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\n\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nEnter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 id "&lt;&lt;i+1&lt;&lt;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" :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";</w:t>
      </w:r>
    </w:p>
    <w:p w14:paraId="1710133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gt;&gt;id[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];</w:t>
      </w:r>
    </w:p>
    <w:p w14:paraId="5EBEA93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536E29D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getchar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;</w:t>
      </w:r>
    </w:p>
    <w:p w14:paraId="4449452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Enter the name: ";</w:t>
      </w:r>
    </w:p>
    <w:p w14:paraId="49EDB2C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getline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cin,nam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]);</w:t>
      </w:r>
    </w:p>
    <w:p w14:paraId="3EF0EB3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3B7D66A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enter the score: ";</w:t>
      </w:r>
    </w:p>
    <w:p w14:paraId="54D869F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gt;&gt;score[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];</w:t>
      </w:r>
    </w:p>
    <w:p w14:paraId="40BC76C2" w14:textId="490745BC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1924C24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;</w:t>
      </w:r>
    </w:p>
    <w:p w14:paraId="2D15F12C" w14:textId="6C259B3E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3DD1F17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 xml:space="preserve">     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max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 {</w:t>
      </w:r>
    </w:p>
    <w:p w14:paraId="3A2A0D58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=0;i&lt;2;i++) {</w:t>
      </w:r>
    </w:p>
    <w:p w14:paraId="7A4EC70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if(score[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] &gt; score[i+1]) {</w:t>
      </w:r>
    </w:p>
    <w:p w14:paraId="3B3549A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=score[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];</w:t>
      </w:r>
    </w:p>
    <w:p w14:paraId="241E9324" w14:textId="5FBF5A9D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43FF95C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</w:p>
    <w:p w14:paraId="3B3E62E5" w14:textId="30D2835E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 xml:space="preserve">}  </w:t>
      </w:r>
    </w:p>
    <w:p w14:paraId="6364B598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 xml:space="preserve">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output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{</w:t>
      </w:r>
    </w:p>
    <w:p w14:paraId="2997703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READING FROM THE FILE: "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;</w:t>
      </w:r>
    </w:p>
    <w:p w14:paraId="31B8F2AE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=0;i&lt;2;i++){</w:t>
      </w:r>
    </w:p>
    <w:p w14:paraId="1F42CAF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Name:" &lt;&lt; name[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] &lt;&lt;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;</w:t>
      </w:r>
    </w:p>
    <w:p w14:paraId="6072143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Score: " &lt;&lt; score[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] 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;</w:t>
      </w:r>
    </w:p>
    <w:p w14:paraId="137E66B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ID: " &lt;&lt; id[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] 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;</w:t>
      </w:r>
    </w:p>
    <w:p w14:paraId="7F64A8E6" w14:textId="3DE8AA55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sz w:val="24"/>
          <w:szCs w:val="24"/>
        </w:rPr>
        <w:t>}</w:t>
      </w:r>
    </w:p>
    <w:p w14:paraId="53B0844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The maximum score is "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;</w:t>
      </w:r>
    </w:p>
    <w:p w14:paraId="35CE7F7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   }</w:t>
      </w:r>
    </w:p>
    <w:p w14:paraId="1112746D" w14:textId="64094E69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    </w:t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0C09395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}; </w:t>
      </w:r>
    </w:p>
    <w:p w14:paraId="58EA6E5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3498CDD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{</w:t>
      </w:r>
    </w:p>
    <w:p w14:paraId="16618041" w14:textId="3F1C8AA0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3581F86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 file;</w:t>
      </w:r>
    </w:p>
    <w:p w14:paraId="5624845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open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"participant.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",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os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::out);</w:t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51F65C3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Participants p1;</w:t>
      </w:r>
    </w:p>
    <w:p w14:paraId="733C9CE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p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1.input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775CD5A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p1.max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;</w:t>
      </w:r>
    </w:p>
    <w:p w14:paraId="3F7CA83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writ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 xml:space="preserve">((char*)&amp;p1,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sizeof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p1));</w:t>
      </w:r>
    </w:p>
    <w:p w14:paraId="2C4DB29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3BC88985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7507E2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open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 xml:space="preserve">("participant.dat",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os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::in);</w:t>
      </w:r>
    </w:p>
    <w:p w14:paraId="0605231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read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 xml:space="preserve">((char*) &amp;p1,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sizeof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p1));</w:t>
      </w:r>
    </w:p>
    <w:p w14:paraId="0E1F2F2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lastRenderedPageBreak/>
        <w:tab/>
        <w:t>p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1.output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5D6094D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5D3A628E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23E3BDC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72F3324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13D8BC0E" w14:textId="76DC0110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}</w:t>
      </w:r>
    </w:p>
    <w:p w14:paraId="3F21B9C8" w14:textId="0BE10972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3342172" w14:textId="33162811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F2FFF14" wp14:editId="740BDF07">
            <wp:simplePos x="0" y="0"/>
            <wp:positionH relativeFrom="margin">
              <wp:align>left</wp:align>
            </wp:positionH>
            <wp:positionV relativeFrom="paragraph">
              <wp:posOffset>5196</wp:posOffset>
            </wp:positionV>
            <wp:extent cx="5210175" cy="5372100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DABE5A" w14:textId="42623260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FE5F525" w14:textId="43FA77AA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ACD8BD2" w14:textId="2E60103A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47A2A1F" w14:textId="7557599F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72C91D9" w14:textId="0DB88D9B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BE056D7" w14:textId="18705BB6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97B1449" w14:textId="1F2A5C40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1170B29" w14:textId="7701ABF0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741983A" w14:textId="1A79B905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BBC763" w14:textId="23B761B3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985B762" w14:textId="79D92136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9DC0310" w14:textId="1DDDAB04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A83A76A" w14:textId="17BA476E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0530A18" w14:textId="56023872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EC51F6" w14:textId="017350D2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62B6800" w14:textId="1A4181EC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E21FDDE" w14:textId="61F70742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B1CE66C" w14:textId="3EC08D09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BEF56E7" w14:textId="7C39CDF1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Q5.</w:t>
      </w:r>
    </w:p>
    <w:p w14:paraId="1C31111E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 &lt;iostream&gt;</w:t>
      </w:r>
    </w:p>
    <w:p w14:paraId="216A7CD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gt;</w:t>
      </w:r>
    </w:p>
    <w:p w14:paraId="0D4364B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#include&lt;string&gt;</w:t>
      </w:r>
    </w:p>
    <w:p w14:paraId="6D7BDE4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using namespace std;</w:t>
      </w:r>
    </w:p>
    <w:p w14:paraId="440B382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766C2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2056F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class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Count{</w:t>
      </w:r>
      <w:proofErr w:type="gramEnd"/>
    </w:p>
    <w:p w14:paraId="4AB5BF36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3975674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68075DB6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7DA3104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 xml:space="preserve">void </w:t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countlines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{</w:t>
      </w:r>
    </w:p>
    <w:p w14:paraId="73B4ECC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7EEC7EE8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 file;</w:t>
      </w:r>
    </w:p>
    <w:p w14:paraId="51CD8AC8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55520846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open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"STORY.txt",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ios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::in);</w:t>
      </w:r>
    </w:p>
    <w:p w14:paraId="47145BA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730D7AB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 xml:space="preserve">char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str[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80];</w:t>
      </w:r>
    </w:p>
    <w:p w14:paraId="6729EF9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4EDA1CC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int count=0;</w:t>
      </w:r>
    </w:p>
    <w:p w14:paraId="208F91E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3EDC416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while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(!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file.eof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)</w:t>
      </w:r>
    </w:p>
    <w:p w14:paraId="22C6C086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{</w:t>
      </w:r>
    </w:p>
    <w:p w14:paraId="3DD4AAE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getlin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str,80);</w:t>
      </w:r>
    </w:p>
    <w:p w14:paraId="22ADFC3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if(str[0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]!=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'A')</w:t>
      </w:r>
    </w:p>
    <w:p w14:paraId="07B0E98D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 xml:space="preserve">   </w:t>
      </w:r>
    </w:p>
    <w:p w14:paraId="28FC8277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  <w:t>count++;</w:t>
      </w:r>
    </w:p>
    <w:p w14:paraId="7A25EA9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1BA4A6A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str&lt;&lt;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;</w:t>
      </w:r>
    </w:p>
    <w:p w14:paraId="16991BF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}</w:t>
      </w:r>
    </w:p>
    <w:p w14:paraId="0AD2DCC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&lt;&lt;"Number of lines not starting with A are "&lt;&lt;count;</w:t>
      </w:r>
    </w:p>
    <w:p w14:paraId="566B7B8E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746FCD33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64972">
        <w:rPr>
          <w:rFonts w:ascii="Times New Roman" w:hAnsi="Times New Roman" w:cs="Times New Roman"/>
          <w:sz w:val="24"/>
          <w:szCs w:val="24"/>
        </w:rPr>
        <w:t>file.close</w:t>
      </w:r>
      <w:proofErr w:type="spellEnd"/>
      <w:proofErr w:type="gramEnd"/>
      <w:r w:rsidRPr="00E64972">
        <w:rPr>
          <w:rFonts w:ascii="Times New Roman" w:hAnsi="Times New Roman" w:cs="Times New Roman"/>
          <w:sz w:val="24"/>
          <w:szCs w:val="24"/>
        </w:rPr>
        <w:t>();</w:t>
      </w:r>
    </w:p>
    <w:p w14:paraId="00201CD6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}</w:t>
      </w:r>
    </w:p>
    <w:p w14:paraId="6AFEE23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4F39DCE2" w14:textId="4777E34D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/*</w:t>
      </w:r>
      <w:r w:rsidR="00EE3638">
        <w:rPr>
          <w:rFonts w:ascii="Times New Roman" w:hAnsi="Times New Roman" w:cs="Times New Roman"/>
          <w:sz w:val="24"/>
          <w:szCs w:val="24"/>
        </w:rPr>
        <w:t xml:space="preserve"> </w:t>
      </w:r>
      <w:r w:rsidRPr="00E64972">
        <w:rPr>
          <w:rFonts w:ascii="Times New Roman" w:hAnsi="Times New Roman" w:cs="Times New Roman"/>
          <w:sz w:val="24"/>
          <w:szCs w:val="24"/>
        </w:rPr>
        <w:t>1. If the file "STORY.TXT" contains the following lines,</w:t>
      </w:r>
    </w:p>
    <w:p w14:paraId="79DB9E18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2. The rose is red.</w:t>
      </w:r>
    </w:p>
    <w:p w14:paraId="794CF04F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3. A girl is playing there.</w:t>
      </w:r>
    </w:p>
    <w:p w14:paraId="17ABEEA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4. There is a playground.</w:t>
      </w:r>
    </w:p>
    <w:p w14:paraId="39EE4791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5. An </w:t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aeroplane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 xml:space="preserve"> is in the sky.</w:t>
      </w:r>
    </w:p>
    <w:p w14:paraId="053C5E8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6. Numbers are not allowed in the password.</w:t>
      </w:r>
    </w:p>
    <w:p w14:paraId="7803BE4E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7. The function should display the output as 3.</w:t>
      </w:r>
    </w:p>
    <w:p w14:paraId="42A89EF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59E6268B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    5 lines starting with not "A"</w:t>
      </w:r>
    </w:p>
    <w:p w14:paraId="6D6175A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4EEBEC6C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*/</w:t>
      </w: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4BD9DA34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}; </w:t>
      </w:r>
    </w:p>
    <w:p w14:paraId="7F94D71A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</w:p>
    <w:p w14:paraId="0C0CF4F6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{</w:t>
      </w:r>
    </w:p>
    <w:p w14:paraId="681E463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6C78F622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  <w:t>Count c;</w:t>
      </w:r>
    </w:p>
    <w:p w14:paraId="7787791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233DB2F0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64972">
        <w:rPr>
          <w:rFonts w:ascii="Times New Roman" w:hAnsi="Times New Roman" w:cs="Times New Roman"/>
          <w:sz w:val="24"/>
          <w:szCs w:val="24"/>
        </w:rPr>
        <w:t>c.</w:t>
      </w:r>
      <w:proofErr w:type="gramStart"/>
      <w:r w:rsidRPr="00E64972">
        <w:rPr>
          <w:rFonts w:ascii="Times New Roman" w:hAnsi="Times New Roman" w:cs="Times New Roman"/>
          <w:sz w:val="24"/>
          <w:szCs w:val="24"/>
        </w:rPr>
        <w:t>countlines</w:t>
      </w:r>
      <w:proofErr w:type="spellEnd"/>
      <w:r w:rsidRPr="00E6497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64972">
        <w:rPr>
          <w:rFonts w:ascii="Times New Roman" w:hAnsi="Times New Roman" w:cs="Times New Roman"/>
          <w:sz w:val="24"/>
          <w:szCs w:val="24"/>
        </w:rPr>
        <w:t>);</w:t>
      </w:r>
    </w:p>
    <w:p w14:paraId="11066899" w14:textId="77777777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ab/>
      </w:r>
    </w:p>
    <w:p w14:paraId="509E99D3" w14:textId="3DE76D08" w:rsidR="00E64972" w:rsidRPr="00E64972" w:rsidRDefault="00E64972" w:rsidP="00E64972">
      <w:pPr>
        <w:rPr>
          <w:rFonts w:ascii="Times New Roman" w:hAnsi="Times New Roman" w:cs="Times New Roman"/>
          <w:sz w:val="24"/>
          <w:szCs w:val="24"/>
        </w:rPr>
      </w:pPr>
      <w:r w:rsidRPr="00E64972">
        <w:rPr>
          <w:rFonts w:ascii="Times New Roman" w:hAnsi="Times New Roman" w:cs="Times New Roman"/>
          <w:sz w:val="24"/>
          <w:szCs w:val="24"/>
        </w:rPr>
        <w:t>}</w:t>
      </w:r>
    </w:p>
    <w:p w14:paraId="34AE0BE0" w14:textId="6B0AA2FC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F432A05" w14:textId="23D7825D" w:rsidR="00E64972" w:rsidRDefault="00EE3638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DB0E6A1" wp14:editId="268C74D9">
            <wp:extent cx="4972050" cy="2247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7C2A3" w14:textId="544FC1AD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8F6F945" w14:textId="52220294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FFB0795" w14:textId="4E5B43BA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AF03C90" w14:textId="5775186C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8DF66D5" w14:textId="1070F851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FFB3520" w14:textId="5B992B31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E43837" w14:textId="6EEE8769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64F64ED" w14:textId="5DB2C5D2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205AC0C" w14:textId="420393D9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677F055" w14:textId="57C3D0E0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AE06E64" w14:textId="1284CCBF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78ACF76" w14:textId="3345CED0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81BDF73" w14:textId="0058091C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C6231D7" w14:textId="6E1EE78F" w:rsid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A65B1A" w14:textId="46E8371B" w:rsidR="00E64972" w:rsidRPr="00E64972" w:rsidRDefault="00E64972" w:rsidP="00E64972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E64972" w:rsidRPr="00E649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S0NDUzNTQxMTVS0lEKTi0uzszPAykwrAUA9VSu8SwAAAA="/>
  </w:docVars>
  <w:rsids>
    <w:rsidRoot w:val="00E64972"/>
    <w:rsid w:val="00834815"/>
    <w:rsid w:val="00E64972"/>
    <w:rsid w:val="00EE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59715"/>
  <w15:chartTrackingRefBased/>
  <w15:docId w15:val="{52376225-801B-4D1B-BDF6-4D786F68F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2</cp:revision>
  <dcterms:created xsi:type="dcterms:W3CDTF">2021-05-16T12:19:00Z</dcterms:created>
  <dcterms:modified xsi:type="dcterms:W3CDTF">2021-05-16T12:43:00Z</dcterms:modified>
</cp:coreProperties>
</file>